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6C01" w14:textId="681F5197" w:rsidR="0002047E" w:rsidRPr="00E8522B" w:rsidRDefault="0FA67F55" w:rsidP="4F76C861">
      <w:pPr>
        <w:bidi/>
        <w:snapToGrid w:val="0"/>
        <w:spacing w:before="100" w:beforeAutospacing="1" w:after="100" w:afterAutospacing="1"/>
        <w:jc w:val="center"/>
        <w:rPr>
          <w:rFonts w:ascii="Arial" w:hAnsi="Arial" w:cs="Calibri"/>
          <w:b/>
          <w:bCs/>
          <w:color w:val="7030A0"/>
          <w:sz w:val="32"/>
          <w:szCs w:val="36"/>
        </w:rPr>
      </w:pPr>
      <w:proofErr w:type="spellStart"/>
      <w:r w:rsidRPr="00E8522B">
        <w:rPr>
          <w:rFonts w:ascii="Arial" w:hAnsi="Arial" w:cs="Calibri"/>
          <w:b/>
          <w:bCs/>
          <w:color w:val="7030A0"/>
          <w:sz w:val="32"/>
          <w:szCs w:val="36"/>
          <w:rtl/>
          <w:lang w:bidi="ar"/>
        </w:rPr>
        <w:t>إستراتيجية</w:t>
      </w:r>
      <w:proofErr w:type="spellEnd"/>
      <w:r w:rsidRPr="00E8522B">
        <w:rPr>
          <w:rFonts w:ascii="Arial" w:hAnsi="Arial" w:cs="Calibri"/>
          <w:b/>
          <w:bCs/>
          <w:color w:val="7030A0"/>
          <w:sz w:val="32"/>
          <w:szCs w:val="36"/>
          <w:rtl/>
          <w:lang w:bidi="ar"/>
        </w:rPr>
        <w:t xml:space="preserve"> 2028</w:t>
      </w:r>
      <w:r w:rsidR="00FE72A7">
        <w:rPr>
          <w:rFonts w:ascii="Arial" w:hAnsi="Arial" w:cs="Calibri" w:hint="cs"/>
          <w:b/>
          <w:bCs/>
          <w:color w:val="7030A0"/>
          <w:sz w:val="32"/>
          <w:szCs w:val="36"/>
          <w:rtl/>
          <w:lang w:bidi="ar"/>
        </w:rPr>
        <w:t xml:space="preserve"> </w:t>
      </w:r>
      <w:proofErr w:type="spellStart"/>
      <w:r w:rsidR="00FE72A7" w:rsidRPr="00F24FFD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>أ</w:t>
      </w:r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>مام</w:t>
      </w:r>
      <w:proofErr w:type="spellEnd"/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 xml:space="preserve"> </w:t>
      </w:r>
      <w:proofErr w:type="spellStart"/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>مجلس</w:t>
      </w:r>
      <w:proofErr w:type="spellEnd"/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 xml:space="preserve"> </w:t>
      </w:r>
      <w:proofErr w:type="spellStart"/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>الأمناء</w:t>
      </w:r>
      <w:proofErr w:type="spellEnd"/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 xml:space="preserve">- </w:t>
      </w:r>
      <w:proofErr w:type="spellStart"/>
      <w:r w:rsidR="00FE72A7"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>المسودة</w:t>
      </w:r>
      <w:proofErr w:type="spellEnd"/>
      <w:r w:rsidRPr="00FE72A7">
        <w:rPr>
          <w:rFonts w:ascii="Arial" w:hAnsi="Arial" w:cs="Calibri"/>
          <w:b/>
          <w:bCs/>
          <w:color w:val="000000" w:themeColor="text1"/>
          <w:sz w:val="32"/>
          <w:szCs w:val="36"/>
          <w:rtl/>
          <w:lang w:bidi="ar"/>
        </w:rPr>
        <w:t xml:space="preserve"> </w:t>
      </w:r>
      <w:r w:rsidRPr="00E8522B">
        <w:rPr>
          <w:rFonts w:ascii="Arial" w:hAnsi="Arial" w:cs="Calibri"/>
          <w:b/>
          <w:bCs/>
          <w:sz w:val="32"/>
          <w:szCs w:val="36"/>
          <w:rtl/>
          <w:lang w:bidi="ar"/>
        </w:rPr>
        <w:t>1</w:t>
      </w:r>
    </w:p>
    <w:p w14:paraId="6FA0191D" w14:textId="4F431A9A" w:rsidR="00295678" w:rsidRDefault="00295678" w:rsidP="00557544">
      <w:pPr>
        <w:bidi/>
        <w:snapToGrid w:val="0"/>
        <w:spacing w:before="100" w:beforeAutospacing="1" w:after="100" w:afterAutospacing="1"/>
        <w:jc w:val="center"/>
        <w:rPr>
          <w:rFonts w:ascii="Arial" w:hAnsi="Arial" w:cs="Calibri"/>
          <w:b/>
          <w:bCs/>
          <w:sz w:val="32"/>
          <w:szCs w:val="36"/>
          <w:rtl/>
          <w:lang w:bidi="ar"/>
        </w:rPr>
      </w:pPr>
      <w:r w:rsidRPr="00E8522B">
        <w:rPr>
          <w:rFonts w:ascii="Arial" w:hAnsi="Arial" w:cs="Calibri"/>
          <w:b/>
          <w:bCs/>
          <w:sz w:val="32"/>
          <w:szCs w:val="36"/>
          <w:rtl/>
          <w:lang w:bidi="ar"/>
        </w:rPr>
        <w:t>استمارة التشاور والمشاركة</w:t>
      </w:r>
    </w:p>
    <w:p w14:paraId="5C605E96" w14:textId="03C78872" w:rsidR="00132E8B" w:rsidRPr="00132E8B" w:rsidRDefault="00132E8B" w:rsidP="00132E8B">
      <w:pPr>
        <w:bidi/>
        <w:snapToGrid w:val="0"/>
        <w:spacing w:before="100" w:beforeAutospacing="1" w:after="100" w:afterAutospacing="1"/>
        <w:rPr>
          <w:rFonts w:ascii="Arial" w:hAnsi="Arial" w:cs="Calibri"/>
          <w:b/>
          <w:bCs/>
          <w:color w:val="000000" w:themeColor="text1"/>
        </w:rPr>
      </w:pPr>
      <w:r w:rsidRPr="00E8522B">
        <w:rPr>
          <w:rFonts w:ascii="Arial" w:hAnsi="Arial" w:cs="Calibri"/>
          <w:b/>
          <w:bCs/>
          <w:color w:val="000000" w:themeColor="text1"/>
          <w:rtl/>
          <w:lang w:bidi="ar"/>
        </w:rPr>
        <w:t>الرجا كتابة آراءكم في المربعات المخصصة أدناه. نرجو مراعاة الدقة والإيجاز.</w:t>
      </w:r>
    </w:p>
    <w:tbl>
      <w:tblPr>
        <w:tblStyle w:val="TableGrid"/>
        <w:bidiVisual/>
        <w:tblW w:w="14029" w:type="dxa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39"/>
        <w:gridCol w:w="3435"/>
        <w:gridCol w:w="3487"/>
        <w:gridCol w:w="3568"/>
      </w:tblGrid>
      <w:tr w:rsidR="00295678" w:rsidRPr="00E8522B" w14:paraId="0E04F987" w14:textId="621D3F24" w:rsidTr="00E8522B">
        <w:trPr>
          <w:cantSplit/>
        </w:trPr>
        <w:tc>
          <w:tcPr>
            <w:tcW w:w="3539" w:type="dxa"/>
          </w:tcPr>
          <w:p w14:paraId="343C7298" w14:textId="19527D8F" w:rsidR="00295678" w:rsidRPr="00E8522B" w:rsidRDefault="00295678" w:rsidP="00D85A91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sz w:val="24"/>
                <w:szCs w:val="24"/>
                <w:rtl/>
                <w:lang w:bidi="ar"/>
              </w:rPr>
              <w:t>اسم الجمعية العضو</w:t>
            </w:r>
          </w:p>
        </w:tc>
        <w:tc>
          <w:tcPr>
            <w:tcW w:w="10490" w:type="dxa"/>
            <w:gridSpan w:val="3"/>
          </w:tcPr>
          <w:p w14:paraId="170C41EA" w14:textId="77777777" w:rsidR="00295678" w:rsidRPr="00E8522B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</w:p>
        </w:tc>
      </w:tr>
      <w:tr w:rsidR="00295678" w:rsidRPr="00E8522B" w14:paraId="4FC8843C" w14:textId="4C496ED2" w:rsidTr="00E8522B">
        <w:trPr>
          <w:cantSplit/>
        </w:trPr>
        <w:tc>
          <w:tcPr>
            <w:tcW w:w="3539" w:type="dxa"/>
          </w:tcPr>
          <w:p w14:paraId="6FE56E61" w14:textId="0CA79BD0" w:rsidR="00295678" w:rsidRPr="00E8522B" w:rsidRDefault="00295678" w:rsidP="00D85A91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sz w:val="24"/>
                <w:szCs w:val="24"/>
                <w:rtl/>
                <w:lang w:bidi="ar"/>
              </w:rPr>
              <w:t>الدولة</w:t>
            </w:r>
          </w:p>
        </w:tc>
        <w:tc>
          <w:tcPr>
            <w:tcW w:w="10490" w:type="dxa"/>
            <w:gridSpan w:val="3"/>
          </w:tcPr>
          <w:p w14:paraId="382D4CB3" w14:textId="77777777" w:rsidR="00295678" w:rsidRPr="00E8522B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</w:p>
        </w:tc>
      </w:tr>
      <w:tr w:rsidR="00295678" w:rsidRPr="00E8522B" w14:paraId="5C436278" w14:textId="3CE443C6" w:rsidTr="00E8522B">
        <w:trPr>
          <w:cantSplit/>
        </w:trPr>
        <w:tc>
          <w:tcPr>
            <w:tcW w:w="3539" w:type="dxa"/>
          </w:tcPr>
          <w:p w14:paraId="5A85DB85" w14:textId="15112B45" w:rsidR="00295678" w:rsidRPr="00E8522B" w:rsidRDefault="00295678" w:rsidP="00D85A91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sz w:val="24"/>
                <w:szCs w:val="24"/>
                <w:rtl/>
                <w:lang w:bidi="ar"/>
              </w:rPr>
              <w:t>تاريخ التقديم</w:t>
            </w:r>
          </w:p>
        </w:tc>
        <w:tc>
          <w:tcPr>
            <w:tcW w:w="10490" w:type="dxa"/>
            <w:gridSpan w:val="3"/>
          </w:tcPr>
          <w:p w14:paraId="1C08C71E" w14:textId="77777777" w:rsidR="00295678" w:rsidRPr="00E8522B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</w:p>
        </w:tc>
      </w:tr>
      <w:tr w:rsidR="00295678" w:rsidRPr="00E8522B" w14:paraId="586CF8C5" w14:textId="17CB889E" w:rsidTr="00E8522B">
        <w:trPr>
          <w:cantSplit/>
        </w:trPr>
        <w:tc>
          <w:tcPr>
            <w:tcW w:w="3539" w:type="dxa"/>
          </w:tcPr>
          <w:p w14:paraId="202577AD" w14:textId="4EB5AC17" w:rsidR="00295678" w:rsidRPr="00E8522B" w:rsidRDefault="00295678" w:rsidP="00D85A91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sz w:val="24"/>
                <w:szCs w:val="24"/>
                <w:rtl/>
                <w:lang w:bidi="ar"/>
              </w:rPr>
              <w:t>قدمها</w:t>
            </w:r>
          </w:p>
        </w:tc>
        <w:tc>
          <w:tcPr>
            <w:tcW w:w="10490" w:type="dxa"/>
            <w:gridSpan w:val="3"/>
          </w:tcPr>
          <w:p w14:paraId="7644CA25" w14:textId="77777777" w:rsidR="00295678" w:rsidRPr="00E8522B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</w:p>
        </w:tc>
      </w:tr>
      <w:tr w:rsidR="00295678" w:rsidRPr="00E8522B" w14:paraId="2D3E9713" w14:textId="480BE8D9" w:rsidTr="00E8522B">
        <w:trPr>
          <w:cantSplit/>
        </w:trPr>
        <w:tc>
          <w:tcPr>
            <w:tcW w:w="3539" w:type="dxa"/>
          </w:tcPr>
          <w:p w14:paraId="67907DFF" w14:textId="2A97C6C6" w:rsidR="00295678" w:rsidRPr="00E8522B" w:rsidRDefault="00295678" w:rsidP="00D85A91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sz w:val="24"/>
                <w:szCs w:val="24"/>
                <w:rtl/>
                <w:lang w:bidi="ar"/>
              </w:rPr>
              <w:t>البريد الإلكتروني</w:t>
            </w:r>
          </w:p>
        </w:tc>
        <w:tc>
          <w:tcPr>
            <w:tcW w:w="10490" w:type="dxa"/>
            <w:gridSpan w:val="3"/>
          </w:tcPr>
          <w:p w14:paraId="0BF0ACF8" w14:textId="77777777" w:rsidR="00295678" w:rsidRPr="00E8522B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sz w:val="24"/>
                <w:szCs w:val="24"/>
              </w:rPr>
            </w:pPr>
          </w:p>
        </w:tc>
      </w:tr>
      <w:tr w:rsidR="00557544" w:rsidRPr="00E8522B" w14:paraId="0F34B435" w14:textId="77777777" w:rsidTr="00E8522B">
        <w:trPr>
          <w:cantSplit/>
          <w:trHeight w:val="863"/>
        </w:trPr>
        <w:tc>
          <w:tcPr>
            <w:tcW w:w="3539" w:type="dxa"/>
            <w:shd w:val="clear" w:color="auto" w:fill="0070C0"/>
            <w:vAlign w:val="center"/>
          </w:tcPr>
          <w:p w14:paraId="3CDFCB7A" w14:textId="66252B9D" w:rsidR="00295678" w:rsidRPr="00E8522B" w:rsidRDefault="00295678" w:rsidP="00557544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  <w:rtl/>
                <w:lang w:bidi="ar"/>
              </w:rPr>
              <w:t>القسم/الموضوع</w:t>
            </w:r>
          </w:p>
        </w:tc>
        <w:tc>
          <w:tcPr>
            <w:tcW w:w="3435" w:type="dxa"/>
            <w:shd w:val="clear" w:color="auto" w:fill="0070C0"/>
            <w:vAlign w:val="center"/>
          </w:tcPr>
          <w:p w14:paraId="708DDF49" w14:textId="17B38E8C" w:rsidR="00295678" w:rsidRPr="00E8522B" w:rsidRDefault="00295678" w:rsidP="00557544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  <w:rtl/>
                <w:lang w:bidi="ar"/>
              </w:rPr>
              <w:t xml:space="preserve">الذي </w:t>
            </w:r>
            <w:proofErr w:type="spellStart"/>
            <w:r w:rsidRPr="00E8522B"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  <w:rtl/>
                <w:lang w:bidi="ar"/>
              </w:rPr>
              <w:t>أعجني</w:t>
            </w:r>
            <w:proofErr w:type="spellEnd"/>
          </w:p>
        </w:tc>
        <w:tc>
          <w:tcPr>
            <w:tcW w:w="3487" w:type="dxa"/>
            <w:shd w:val="clear" w:color="auto" w:fill="0070C0"/>
            <w:vAlign w:val="center"/>
          </w:tcPr>
          <w:p w14:paraId="0DBBD6CE" w14:textId="4389EAE1" w:rsidR="00295678" w:rsidRPr="00E8522B" w:rsidRDefault="00295678" w:rsidP="00557544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  <w:rtl/>
                <w:lang w:bidi="ar"/>
              </w:rPr>
              <w:t>ما ينبغي تغييره</w:t>
            </w:r>
          </w:p>
        </w:tc>
        <w:tc>
          <w:tcPr>
            <w:tcW w:w="3568" w:type="dxa"/>
            <w:shd w:val="clear" w:color="auto" w:fill="0070C0"/>
            <w:vAlign w:val="center"/>
          </w:tcPr>
          <w:p w14:paraId="7A2C43DF" w14:textId="44952B5C" w:rsidR="00557544" w:rsidRPr="00E8522B" w:rsidRDefault="00295678" w:rsidP="00557544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E8522B"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  <w:rtl/>
                <w:lang w:bidi="ar"/>
              </w:rPr>
              <w:t>أوجه القصور أو النقص</w:t>
            </w:r>
          </w:p>
        </w:tc>
      </w:tr>
      <w:tr w:rsidR="00295678" w:rsidRPr="00E8522B" w14:paraId="22101A34" w14:textId="77777777" w:rsidTr="00E8522B">
        <w:trPr>
          <w:cantSplit/>
        </w:trPr>
        <w:tc>
          <w:tcPr>
            <w:tcW w:w="3539" w:type="dxa"/>
          </w:tcPr>
          <w:p w14:paraId="3A4310AF" w14:textId="77777777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>الاتجاه الاستراتيجي</w:t>
            </w:r>
          </w:p>
          <w:p w14:paraId="7DE1CA35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73F201D5" w14:textId="1BB15A4C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263D4B81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88668E9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7736C56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295678" w:rsidRPr="00E8522B" w14:paraId="49875576" w14:textId="77777777" w:rsidTr="00E8522B">
        <w:trPr>
          <w:cantSplit/>
        </w:trPr>
        <w:tc>
          <w:tcPr>
            <w:tcW w:w="3539" w:type="dxa"/>
          </w:tcPr>
          <w:p w14:paraId="430E545F" w14:textId="06AF9778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>الركيزة 1: تركيز الرعاية على الناس</w:t>
            </w:r>
          </w:p>
          <w:p w14:paraId="491AE195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5EC9F336" w14:textId="5A1740B9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48452E9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36D6486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6B64523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295678" w:rsidRPr="00E8522B" w14:paraId="3F3BB402" w14:textId="77777777" w:rsidTr="00E8522B">
        <w:trPr>
          <w:cantSplit/>
        </w:trPr>
        <w:tc>
          <w:tcPr>
            <w:tcW w:w="3539" w:type="dxa"/>
          </w:tcPr>
          <w:p w14:paraId="06E93434" w14:textId="4B8AA861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>الركيزة 2: تحريك الأجندة الجنسية</w:t>
            </w:r>
          </w:p>
          <w:p w14:paraId="4D045C15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67E6728C" w14:textId="274CEBF2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EC5472B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147FC16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019EAC11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295678" w:rsidRPr="00E8522B" w14:paraId="57D69953" w14:textId="77777777" w:rsidTr="00E8522B">
        <w:trPr>
          <w:cantSplit/>
        </w:trPr>
        <w:tc>
          <w:tcPr>
            <w:tcW w:w="3539" w:type="dxa"/>
          </w:tcPr>
          <w:p w14:paraId="5FB60DB7" w14:textId="6E516DF1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lastRenderedPageBreak/>
              <w:t>الركيزة 3: التضامن من أجل التغيير</w:t>
            </w:r>
          </w:p>
          <w:p w14:paraId="2787A515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70759488" w14:textId="3B4D822C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69D0089C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CE73564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CF82CAB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295678" w:rsidRPr="00E8522B" w14:paraId="53E804F4" w14:textId="77777777" w:rsidTr="00E8522B">
        <w:trPr>
          <w:cantSplit/>
        </w:trPr>
        <w:tc>
          <w:tcPr>
            <w:tcW w:w="3539" w:type="dxa"/>
          </w:tcPr>
          <w:p w14:paraId="207FEBC0" w14:textId="73FB5490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>الركيزة 4: نرعى اتحادنا</w:t>
            </w:r>
          </w:p>
          <w:p w14:paraId="15E10263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5EC4F312" w14:textId="19D4DAF7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44ADE549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5E420300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2579FCE8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295678" w:rsidRPr="00E8522B" w14:paraId="442A161C" w14:textId="77777777" w:rsidTr="00E8522B">
        <w:trPr>
          <w:cantSplit/>
        </w:trPr>
        <w:tc>
          <w:tcPr>
            <w:tcW w:w="3539" w:type="dxa"/>
          </w:tcPr>
          <w:p w14:paraId="37B723B5" w14:textId="443FC7E6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>التصميم / الشكل والمضمون</w:t>
            </w:r>
          </w:p>
          <w:p w14:paraId="538DC3C0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0712F915" w14:textId="74253C78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7DEA5871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24FE1A3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6D8FE3FB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295678" w:rsidRPr="00E8522B" w14:paraId="1D9F43D7" w14:textId="77777777" w:rsidTr="00E8522B">
        <w:trPr>
          <w:cantSplit/>
        </w:trPr>
        <w:tc>
          <w:tcPr>
            <w:tcW w:w="3539" w:type="dxa"/>
          </w:tcPr>
          <w:p w14:paraId="7C4B9818" w14:textId="355B0187" w:rsidR="00295678" w:rsidRPr="00E8522B" w:rsidRDefault="00295678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>غير ذلك</w:t>
            </w:r>
          </w:p>
          <w:p w14:paraId="31C64380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3E5D0DD6" w14:textId="7F566DFB" w:rsidR="00B23C79" w:rsidRPr="00E8522B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12E8905B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EF69CB7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55E71862" w14:textId="77777777" w:rsidR="00295678" w:rsidRPr="00E8522B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398B0E06" w:rsidR="00F138F0" w:rsidRPr="00E8522B" w:rsidRDefault="00B23C79" w:rsidP="00CB2355">
      <w:pPr>
        <w:bidi/>
        <w:snapToGrid w:val="0"/>
        <w:spacing w:before="100" w:beforeAutospacing="1" w:after="100" w:afterAutospacing="1"/>
        <w:rPr>
          <w:rFonts w:ascii="Arial" w:hAnsi="Arial" w:cs="Calibri"/>
          <w:b/>
          <w:bCs/>
          <w:color w:val="000000" w:themeColor="text1"/>
        </w:rPr>
      </w:pPr>
      <w:r w:rsidRPr="00E8522B">
        <w:rPr>
          <w:rFonts w:ascii="Arial" w:hAnsi="Arial" w:cs="Calibri"/>
          <w:b/>
          <w:bCs/>
          <w:color w:val="000000" w:themeColor="text1"/>
          <w:rtl/>
          <w:lang w:bidi="ar"/>
        </w:rPr>
        <w:t>الرجا كتابة آراءكم في المربعات المخصصة أدناه. نرجو مراعاة الدقة والإيجاز.</w:t>
      </w:r>
    </w:p>
    <w:sectPr w:rsidR="00F138F0" w:rsidRPr="00E8522B" w:rsidSect="00295678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B95DC" w14:textId="77777777" w:rsidR="00951DF5" w:rsidRDefault="00951DF5" w:rsidP="00431694">
      <w:pPr>
        <w:bidi/>
      </w:pPr>
      <w:r>
        <w:separator/>
      </w:r>
    </w:p>
  </w:endnote>
  <w:endnote w:type="continuationSeparator" w:id="0">
    <w:p w14:paraId="0BD33E07" w14:textId="77777777" w:rsidR="00951DF5" w:rsidRDefault="00951DF5" w:rsidP="00431694">
      <w:pPr>
        <w:bidi/>
      </w:pPr>
      <w:r>
        <w:continuationSeparator/>
      </w:r>
    </w:p>
  </w:endnote>
  <w:endnote w:type="continuationNotice" w:id="1">
    <w:p w14:paraId="7BE2C051" w14:textId="77777777" w:rsidR="00951DF5" w:rsidRDefault="00951D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bidi/>
          <w:jc w:val="right"/>
        </w:pPr>
        <w:r>
          <w:rPr>
            <w:color w:val="2B579A"/>
          </w:rPr>
          <w:fldChar w:fldCharType="begin"/>
        </w:r>
        <w:r>
          <w:instrText xml:space="preserve"> PAGE   \* MERGEFORMAT </w:instrText>
        </w:r>
        <w:r>
          <w:rPr>
            <w:color w:val="2B579A"/>
          </w:rPr>
          <w:fldChar w:fldCharType="separate"/>
        </w:r>
        <w:r>
          <w:rPr>
            <w:noProof/>
            <w:rtl/>
            <w:lang w:bidi="ar"/>
          </w:rPr>
          <w:t>1</w:t>
        </w:r>
        <w:r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071B4" w14:textId="77777777" w:rsidR="00951DF5" w:rsidRDefault="00951DF5" w:rsidP="00431694">
      <w:pPr>
        <w:bidi/>
      </w:pPr>
      <w:r>
        <w:separator/>
      </w:r>
    </w:p>
  </w:footnote>
  <w:footnote w:type="continuationSeparator" w:id="0">
    <w:p w14:paraId="344EB648" w14:textId="77777777" w:rsidR="00951DF5" w:rsidRDefault="00951DF5" w:rsidP="00431694">
      <w:pPr>
        <w:bidi/>
      </w:pPr>
      <w:r>
        <w:continuationSeparator/>
      </w:r>
    </w:p>
  </w:footnote>
  <w:footnote w:type="continuationNotice" w:id="1">
    <w:p w14:paraId="6BD5D470" w14:textId="77777777" w:rsidR="00951DF5" w:rsidRDefault="00951D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7"/>
  </w:num>
  <w:num w:numId="4">
    <w:abstractNumId w:val="34"/>
  </w:num>
  <w:num w:numId="5">
    <w:abstractNumId w:val="20"/>
  </w:num>
  <w:num w:numId="6">
    <w:abstractNumId w:val="4"/>
  </w:num>
  <w:num w:numId="7">
    <w:abstractNumId w:val="6"/>
  </w:num>
  <w:num w:numId="8">
    <w:abstractNumId w:val="13"/>
  </w:num>
  <w:num w:numId="9">
    <w:abstractNumId w:val="30"/>
  </w:num>
  <w:num w:numId="10">
    <w:abstractNumId w:val="18"/>
  </w:num>
  <w:num w:numId="11">
    <w:abstractNumId w:val="1"/>
  </w:num>
  <w:num w:numId="12">
    <w:abstractNumId w:val="23"/>
  </w:num>
  <w:num w:numId="13">
    <w:abstractNumId w:val="11"/>
  </w:num>
  <w:num w:numId="14">
    <w:abstractNumId w:val="26"/>
  </w:num>
  <w:num w:numId="15">
    <w:abstractNumId w:val="17"/>
  </w:num>
  <w:num w:numId="16">
    <w:abstractNumId w:val="33"/>
  </w:num>
  <w:num w:numId="17">
    <w:abstractNumId w:val="2"/>
  </w:num>
  <w:num w:numId="18">
    <w:abstractNumId w:val="3"/>
  </w:num>
  <w:num w:numId="19">
    <w:abstractNumId w:val="24"/>
  </w:num>
  <w:num w:numId="20">
    <w:abstractNumId w:val="22"/>
  </w:num>
  <w:num w:numId="21">
    <w:abstractNumId w:val="5"/>
  </w:num>
  <w:num w:numId="22">
    <w:abstractNumId w:val="28"/>
  </w:num>
  <w:num w:numId="23">
    <w:abstractNumId w:val="9"/>
  </w:num>
  <w:num w:numId="24">
    <w:abstractNumId w:val="25"/>
  </w:num>
  <w:num w:numId="25">
    <w:abstractNumId w:val="21"/>
  </w:num>
  <w:num w:numId="26">
    <w:abstractNumId w:val="8"/>
  </w:num>
  <w:num w:numId="27">
    <w:abstractNumId w:val="0"/>
  </w:num>
  <w:num w:numId="28">
    <w:abstractNumId w:val="15"/>
  </w:num>
  <w:num w:numId="29">
    <w:abstractNumId w:val="32"/>
  </w:num>
  <w:num w:numId="30">
    <w:abstractNumId w:val="29"/>
  </w:num>
  <w:num w:numId="31">
    <w:abstractNumId w:val="10"/>
  </w:num>
  <w:num w:numId="32">
    <w:abstractNumId w:val="31"/>
  </w:num>
  <w:num w:numId="33">
    <w:abstractNumId w:val="27"/>
  </w:num>
  <w:num w:numId="34">
    <w:abstractNumId w:val="19"/>
  </w:num>
  <w:num w:numId="35">
    <w:abstractNumId w:val="1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2E8B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0D5"/>
    <w:rsid w:val="00257E69"/>
    <w:rsid w:val="0027020A"/>
    <w:rsid w:val="002724C0"/>
    <w:rsid w:val="00274202"/>
    <w:rsid w:val="00276254"/>
    <w:rsid w:val="00276AA2"/>
    <w:rsid w:val="00280A4A"/>
    <w:rsid w:val="0028200F"/>
    <w:rsid w:val="00282C24"/>
    <w:rsid w:val="002841B4"/>
    <w:rsid w:val="002926BE"/>
    <w:rsid w:val="00295678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3C53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8397B"/>
    <w:rsid w:val="007A2A06"/>
    <w:rsid w:val="007A604E"/>
    <w:rsid w:val="007B28A3"/>
    <w:rsid w:val="007B52EA"/>
    <w:rsid w:val="007C14E0"/>
    <w:rsid w:val="007C5456"/>
    <w:rsid w:val="007D046D"/>
    <w:rsid w:val="007D1598"/>
    <w:rsid w:val="007D65F6"/>
    <w:rsid w:val="007E111D"/>
    <w:rsid w:val="007F0125"/>
    <w:rsid w:val="007F0A4F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C33C0"/>
    <w:rsid w:val="008C3DF1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1DF5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1A7D"/>
    <w:rsid w:val="00C96499"/>
    <w:rsid w:val="00CA07E6"/>
    <w:rsid w:val="00CA0C41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3554"/>
    <w:rsid w:val="00E84034"/>
    <w:rsid w:val="00E8522B"/>
    <w:rsid w:val="00E859BF"/>
    <w:rsid w:val="00E87147"/>
    <w:rsid w:val="00E871DC"/>
    <w:rsid w:val="00E9031E"/>
    <w:rsid w:val="00E9124A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4FFD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E72A7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8BD0D20-14D9-4B02-959E-0E61591817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customXml/itemProps5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Isabella Lewis</cp:lastModifiedBy>
  <cp:revision>8</cp:revision>
  <dcterms:created xsi:type="dcterms:W3CDTF">2022-03-08T11:09:00Z</dcterms:created>
  <dcterms:modified xsi:type="dcterms:W3CDTF">2022-03-10T17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